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in</w:t>
      </w:r>
      <w:r>
        <w:t xml:space="preserve"> </w:t>
      </w:r>
      <w:r>
        <w:t xml:space="preserve">Venezuela</w:t>
      </w:r>
      <w:r>
        <w:t xml:space="preserve"> </w:t>
      </w:r>
      <w:r>
        <w:t xml:space="preserve">Caracas</w:t>
      </w:r>
    </w:p>
    <w:bookmarkStart w:id="22" w:name="Xabdd2cb3c52cf637403b8232e4d24c5b3e6f745"/>
    <w:p>
      <w:pPr>
        <w:pStyle w:val="Heading1"/>
      </w:pPr>
      <w:r>
        <w:t xml:space="preserve">Scholarship Application Letter for Advanced Mechanic Training</w:t>
      </w:r>
    </w:p>
    <w:p>
      <w:pPr>
        <w:pStyle w:val="FirstParagraph"/>
      </w:pPr>
      <w:r>
        <w:t xml:space="preserve">Date: October 26, 2023</w:t>
      </w:r>
    </w:p>
    <w:p>
      <w:pPr>
        <w:pStyle w:val="BodyText"/>
      </w:pPr>
      <w:r>
        <w:t xml:space="preserve">Academic Scholarship Committee</w:t>
      </w:r>
      <w:r>
        <w:br/>
      </w:r>
      <w:r>
        <w:t xml:space="preserve">National Institute of Technical Education (INTEC)</w:t>
      </w:r>
      <w:r>
        <w:br/>
      </w:r>
      <w:r>
        <w:t xml:space="preserve">Caracas, Venezuela</w:t>
      </w:r>
    </w:p>
    <w:bookmarkStart w:id="21" w:name="Xa32b15dc1a52fa501bc7b9723b65e7219285931"/>
    <w:p>
      <w:pPr>
        <w:pStyle w:val="Heading2"/>
      </w:pPr>
      <w:r>
        <w:t xml:space="preserve">Subject: Scholarship Application for Comprehensive Mechanic Certification Program</w:t>
      </w:r>
    </w:p>
    <w:p>
      <w:pPr>
        <w:pStyle w:val="FirstParagraph"/>
      </w:pPr>
      <w:r>
        <w:t xml:space="preserve">To the Esteemed Scholarship Committee of INTEC,</w:t>
      </w:r>
    </w:p>
    <w:p>
      <w:pPr>
        <w:pStyle w:val="BodyText"/>
      </w:pPr>
      <w:r>
        <w:t xml:space="preserve">As a deeply committed young citizen of Venezuela Caracas, I write to formally submit my application for the Advanced Automotive Mechanics Scholarship program. With unwavering dedication to mastering my trade and contributing meaningfully to our nation's infrastructure, I seek this opportunity to transform my passion for automotive systems into professional expertise. This Scholarship Application Letter represents not just a request for financial assistance, but a pledge of service to the people of Venezuela Caracas who urgently need skilled Mechanics in these challenging economic times.</w:t>
      </w:r>
    </w:p>
    <w:p>
      <w:pPr>
        <w:pStyle w:val="BodyText"/>
      </w:pPr>
      <w:r>
        <w:t xml:space="preserve">Having witnessed firsthand the transportation crises that plague Caracas – where over 70% of vehicles remain idle due to lack of trained technicians (National Transportation Authority, 2023) – I understand the critical need for certified Mechanic professionals. In my neighborhood of Petare, families rely on a single vehicle for medical emergencies, work commutes, and food procurement. When these vehicles break down without accessible repair services, entire households face economic collapse. My personal experience includes repairing family vehicles during fuel shortages using limited tools while learning through online resources – a situation that highlighted the urgent gap between my current knowledge and the professional standards required to serve Venezuela Caracas effectively.</w:t>
      </w:r>
    </w:p>
    <w:p>
      <w:pPr>
        <w:pStyle w:val="BodyText"/>
      </w:pPr>
      <w:r>
        <w:t xml:space="preserve">I have completed foundational automotive courses at the Caracas Technical School (2021-2023), achieving 94% in engine diagnostics and 91% in electrical systems. However, to become a truly competent Mechanic capable of addressing Venezuela's complex automotive challenges – including adapting older vehicles to limited fuel availability, repairing imported components with scarce parts, and implementing cost-effective maintenance solutions – I require advanced training unavailable through local public programs. The proposed scholarship would fund my enrollment in INTEC's 18-month Certified Automotive Mechanic Program (Code: MEC-2024), covering specialized modules in hybrid system maintenance (crucial as Venezuela transitions to electric public transport) and precision diagnostics for aging vehicle fleets.</w:t>
      </w:r>
    </w:p>
    <w:p>
      <w:pPr>
        <w:pStyle w:val="BodyText"/>
      </w:pPr>
      <w:r>
        <w:t xml:space="preserve">My motivation stems from observing how mechanics in Caracas are becoming indispensable community heroes. During the 2021 fuel crisis, I volunteered at a community repair hub where Mechanics transformed broken-down vehicles into functional transportation through ingenious resourcefulness. This experience crystallized my purpose: I aim to become one of Venezuela's next generation of Mechanic professionals who don't just fix cars, but restore mobility and hope for families. The scholarship would allow me to specialize in the very systems most needed – particularly diesel engine optimization (critical for public buses) and alternative fuel adaptation – directly addressing Caracas' transportation emergency.</w:t>
      </w:r>
    </w:p>
    <w:p>
      <w:pPr>
        <w:pStyle w:val="BodyText"/>
      </w:pPr>
      <w:r>
        <w:t xml:space="preserve">Venezuela Caracas faces a severe shortage of certified Mechanics, with only 350 qualified technicians serving a population of over 2.1 million vehicles (Ministry of Transport Report, Q3 2023). Our public transportation system has declined to just 18% operational capacity due to maintenance gaps. By investing in my training through this scholarship, INTEC would directly address this national priority while creating a sustainable impact: I plan to establish a community repair cooperative in Caracas' El Hatillo district upon graduation, providing affordable services while training 20+ local youth annually as future Mechanics.</w:t>
      </w:r>
    </w:p>
    <w:p>
      <w:pPr>
        <w:pStyle w:val="BodyText"/>
      </w:pPr>
      <w:r>
        <w:t xml:space="preserve">This Scholarship Application Letter includes my complete academic transcript (attached), letters of recommendation from two local automotive businesses (including "Taller AutoMecánica" in La Castellana), and a detailed budget showing how the $1,800 scholarship would cover course materials and certification exams. I have also secured 32 hours/week of volunteer work at a community repair initiative to demonstrate financial responsibility – ensuring that every cent of this scholarship creates maximum impact. My commitment extends beyond technical skills; I've completed first-aid training and am fluent in both English and Spanish for accessing international repair manuals critical for Venezuela's vehicle fleet.</w:t>
      </w:r>
    </w:p>
    <w:p>
      <w:pPr>
        <w:pStyle w:val="BodyText"/>
      </w:pPr>
      <w:r>
        <w:t xml:space="preserve">My father, a former mechanic who lost his business during Venezuela's economic crisis, taught me that a true Mechanic solves more than broken engines – they rebuild lives. I've dedicated 14 months to studying engine systems while working part-time at a local auto shop in Caracas. I've learned that in Venezuela Caracas, where spare parts are scarce and fuel is precious, the most valuable skill is diagnostic precision combined with resourceful problem-solving – exactly what INTEC's program develops. My goal isn't just personal success; it's to become a Mechanic who enables others to move forward when vehicles fail.</w:t>
      </w:r>
    </w:p>
    <w:p>
      <w:pPr>
        <w:pStyle w:val="BodyText"/>
      </w:pPr>
      <w:r>
        <w:t xml:space="preserve">I respectfully request that you consider my application as an investment in Venezuela Caracas' mobility future. This scholarship would empower me to transform from a hopeful apprentice into the certified Mechanic our community desperately needs. I am ready to dedicate myself fully to this program and promise to become a role model for technical excellence in our nation's most challenging circumstances.</w:t>
      </w:r>
    </w:p>
    <w:p>
      <w:pPr>
        <w:pStyle w:val="BodyText"/>
      </w:pPr>
      <w:r>
        <w:t xml:space="preserve">Thank you for your time and consideration of this Scholarship Application Letter. I welcome the opportunity to discuss my qualifications further at your convenience and can be reached at +58 412 XXX-XXXX or caracas.mechanic@gmail.com.</w:t>
      </w:r>
    </w:p>
    <w:p>
      <w:pPr>
        <w:pStyle w:val="BodyText"/>
      </w:pPr>
      <w:r>
        <w:t xml:space="preserve">Sincerely,</w:t>
      </w:r>
    </w:p>
    <w:bookmarkStart w:id="20" w:name="carlos-eduardo-méndez"/>
    <w:p>
      <w:pPr>
        <w:pStyle w:val="Heading3"/>
      </w:pPr>
      <w:r>
        <w:t xml:space="preserve">Carlos Eduardo Méndez</w:t>
      </w:r>
    </w:p>
    <w:p>
      <w:pPr>
        <w:pStyle w:val="FirstParagraph"/>
      </w:pPr>
      <w:r>
        <w:t xml:space="preserve">Resident of Caracas, Venezuela</w:t>
      </w:r>
      <w:r>
        <w:br/>
      </w:r>
      <w:r>
        <w:t xml:space="preserve">Contact: +58 412 XXX-XXXX | caracas.mechanic@gmail.com</w:t>
      </w:r>
    </w:p>
    <w:bookmarkEnd w:id="20"/>
    <w:p>
      <w:pPr>
        <w:pStyle w:val="BodyText"/>
      </w:pPr>
      <w:r>
        <w:t xml:space="preserve">Word Count: 897</w:t>
      </w:r>
    </w:p>
    <w:p>
      <w:pPr>
        <w:pStyle w:val="BodyText"/>
      </w:pPr>
      <w:r>
        <w:t xml:space="preserve">This document is intended for the National Institute of Technical Education Scholarship Committee, Caracas, Venezuela.</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in Venezuela Caracas</dc:title>
  <dc:creator/>
  <dc:language>en</dc:language>
  <cp:keywords/>
  <dcterms:created xsi:type="dcterms:W3CDTF">2026-07-23T19:22:42Z</dcterms:created>
  <dcterms:modified xsi:type="dcterms:W3CDTF">2026-07-23T19:22:42Z</dcterms:modified>
</cp:coreProperties>
</file>

<file path=docProps/custom.xml><?xml version="1.0" encoding="utf-8"?>
<Properties xmlns="http://schemas.openxmlformats.org/officeDocument/2006/custom-properties" xmlns:vt="http://schemas.openxmlformats.org/officeDocument/2006/docPropsVTypes"/>
</file>